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EB7FA" w14:textId="0CBCC70D" w:rsidR="00CD775B" w:rsidRDefault="002C5BDF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0F210FC" wp14:editId="4485BE7E">
            <wp:simplePos x="0" y="0"/>
            <wp:positionH relativeFrom="column">
              <wp:posOffset>5274945</wp:posOffset>
            </wp:positionH>
            <wp:positionV relativeFrom="paragraph">
              <wp:posOffset>-558338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987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6DA7649" wp14:editId="2B2B9197">
                <wp:simplePos x="0" y="0"/>
                <wp:positionH relativeFrom="page">
                  <wp:posOffset>2540</wp:posOffset>
                </wp:positionH>
                <wp:positionV relativeFrom="paragraph">
                  <wp:posOffset>-747222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EC91B3" w14:textId="77777777" w:rsidR="0098547C" w:rsidRPr="00DE6E9C" w:rsidRDefault="00CE7381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Fire Web 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DA7649" id="Group 10" o:spid="_x0000_s1026" style="position:absolute;margin-left:.2pt;margin-top:-58.85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0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51EC91B3" w14:textId="77777777" w:rsidR="0098547C" w:rsidRPr="00DE6E9C" w:rsidRDefault="00CE7381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Fire Web Resource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0D4BB79" w14:textId="05565D98" w:rsidR="00CD775B" w:rsidRPr="00CA0B95" w:rsidRDefault="008B6941" w:rsidP="00E31BD0">
      <w:pPr>
        <w:spacing w:after="0" w:line="240" w:lineRule="auto"/>
        <w:rPr>
          <w:sz w:val="14"/>
        </w:rPr>
      </w:pPr>
      <w:r>
        <w:t xml:space="preserve"> </w:t>
      </w:r>
    </w:p>
    <w:p w14:paraId="0C290001" w14:textId="1454F118" w:rsidR="00024955" w:rsidRPr="00CA0B95" w:rsidRDefault="00024955" w:rsidP="00E31BD0">
      <w:pPr>
        <w:spacing w:after="0" w:line="240" w:lineRule="auto"/>
        <w:rPr>
          <w:sz w:val="14"/>
        </w:rPr>
      </w:pPr>
    </w:p>
    <w:p w14:paraId="1BF1E12F" w14:textId="336B7BD1"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14:paraId="1F6670C5" w14:textId="77777777" w:rsidR="00CB3D99" w:rsidRDefault="00CB3D99" w:rsidP="00CB3D99">
      <w:pPr>
        <w:spacing w:after="0" w:line="240" w:lineRule="auto"/>
        <w:rPr>
          <w:b/>
          <w:u w:val="single"/>
        </w:rPr>
      </w:pPr>
    </w:p>
    <w:p w14:paraId="663AD291" w14:textId="77777777" w:rsidR="00A92C46" w:rsidRDefault="00A92C46" w:rsidP="00CB3D99">
      <w:pPr>
        <w:spacing w:after="0" w:line="240" w:lineRule="auto"/>
        <w:rPr>
          <w:b/>
          <w:color w:val="005487"/>
          <w:u w:val="single"/>
        </w:rPr>
      </w:pPr>
    </w:p>
    <w:p w14:paraId="2958921B" w14:textId="4111E2E9" w:rsidR="00E94831" w:rsidRPr="00CB3D99" w:rsidRDefault="001A08E7" w:rsidP="00CB3D99">
      <w:pPr>
        <w:spacing w:after="0" w:line="240" w:lineRule="auto"/>
        <w:rPr>
          <w:b/>
          <w:color w:val="005487"/>
          <w:u w:val="single"/>
        </w:rPr>
      </w:pPr>
      <w:r w:rsidRPr="00CB3D99">
        <w:rPr>
          <w:b/>
          <w:color w:val="005487"/>
          <w:u w:val="single"/>
        </w:rPr>
        <w:t>Fire Prevention</w:t>
      </w:r>
    </w:p>
    <w:p w14:paraId="45E9DAF8" w14:textId="261C2C17" w:rsidR="00F056C8" w:rsidRDefault="00F056C8" w:rsidP="00CB3D99">
      <w:pPr>
        <w:spacing w:after="0" w:line="240" w:lineRule="auto"/>
      </w:pPr>
      <w:r w:rsidRPr="00F056C8">
        <w:t>The purpose of the fire prevention plan is to prevent a fire from occurring in a workplace. It describes the fuel sources (hazardous or other materials) on</w:t>
      </w:r>
      <w:r w:rsidR="001940B6">
        <w:t>-</w:t>
      </w:r>
      <w:r w:rsidRPr="00F056C8">
        <w:t>site that could initiate or contribute both to the spread of a fire, as well as the building systems</w:t>
      </w:r>
      <w:r w:rsidR="00CA0B95">
        <w:t xml:space="preserve"> </w:t>
      </w:r>
      <w:r w:rsidRPr="00F056C8">
        <w:t>in place to control the ignition or spread of a fire.</w:t>
      </w:r>
    </w:p>
    <w:p w14:paraId="15BF9F42" w14:textId="77777777" w:rsidR="00CB3D99" w:rsidRDefault="00CB3D99" w:rsidP="00CB3D99">
      <w:pPr>
        <w:spacing w:after="0" w:line="240" w:lineRule="auto"/>
      </w:pPr>
    </w:p>
    <w:p w14:paraId="378228AC" w14:textId="3800E78B" w:rsidR="00E94831" w:rsidRPr="00E94831" w:rsidRDefault="001940B6" w:rsidP="00CB3D99">
      <w:pPr>
        <w:spacing w:after="0" w:line="240" w:lineRule="auto"/>
      </w:pPr>
      <w:hyperlink r:id="rId11" w:history="1">
        <w:r w:rsidR="00E13112" w:rsidRPr="00E13112">
          <w:rPr>
            <w:rStyle w:val="Hyperlink"/>
          </w:rPr>
          <w:t xml:space="preserve">JPIA Sample </w:t>
        </w:r>
        <w:r w:rsidR="00E94831" w:rsidRPr="00E13112">
          <w:rPr>
            <w:rStyle w:val="Hyperlink"/>
          </w:rPr>
          <w:t>Fire Prevention Plan</w:t>
        </w:r>
      </w:hyperlink>
      <w:r w:rsidR="00E94831" w:rsidRPr="00E94831">
        <w:t xml:space="preserve"> </w:t>
      </w:r>
    </w:p>
    <w:p w14:paraId="175F1A64" w14:textId="52D7AAB3" w:rsidR="006710BD" w:rsidRDefault="001940B6" w:rsidP="00CB3D99">
      <w:pPr>
        <w:spacing w:after="0" w:line="240" w:lineRule="auto"/>
      </w:pPr>
      <w:hyperlink r:id="rId12" w:history="1">
        <w:r w:rsidR="00F056C8" w:rsidRPr="00F056C8">
          <w:rPr>
            <w:rStyle w:val="Hyperlink"/>
          </w:rPr>
          <w:t>8 CCR §3221</w:t>
        </w:r>
        <w:r w:rsidR="00F056C8">
          <w:rPr>
            <w:rStyle w:val="Hyperlink"/>
          </w:rPr>
          <w:t>.</w:t>
        </w:r>
        <w:r w:rsidR="00F056C8" w:rsidRPr="00F056C8">
          <w:rPr>
            <w:rStyle w:val="Hyperlink"/>
          </w:rPr>
          <w:t xml:space="preserve"> Fire Prevention Plan</w:t>
        </w:r>
      </w:hyperlink>
      <w:r w:rsidR="00F056C8">
        <w:t xml:space="preserve"> – Cal/OSHA standard that applies to all fire prevention plans</w:t>
      </w:r>
      <w:r w:rsidR="00CB3D99">
        <w:t>.</w:t>
      </w:r>
    </w:p>
    <w:p w14:paraId="368421E1" w14:textId="77777777" w:rsidR="00F056C8" w:rsidRDefault="001940B6" w:rsidP="00CB3D99">
      <w:pPr>
        <w:spacing w:after="0" w:line="240" w:lineRule="auto"/>
      </w:pPr>
      <w:hyperlink r:id="rId13" w:history="1">
        <w:r w:rsidR="00F056C8" w:rsidRPr="00F056C8">
          <w:rPr>
            <w:rStyle w:val="Hyperlink"/>
          </w:rPr>
          <w:t>OSHA Fire Prevention Plan eTool</w:t>
        </w:r>
      </w:hyperlink>
    </w:p>
    <w:p w14:paraId="06148D62" w14:textId="77777777" w:rsidR="00F056C8" w:rsidRDefault="001940B6" w:rsidP="00CB3D99">
      <w:pPr>
        <w:spacing w:after="0" w:line="240" w:lineRule="auto"/>
      </w:pPr>
      <w:hyperlink r:id="rId14" w:history="1">
        <w:r w:rsidR="00F056C8" w:rsidRPr="00F056C8">
          <w:rPr>
            <w:rStyle w:val="Hyperlink"/>
          </w:rPr>
          <w:t>Alliant Fire Door Maintenance Fact Sheet</w:t>
        </w:r>
      </w:hyperlink>
    </w:p>
    <w:p w14:paraId="5D809781" w14:textId="611BF896" w:rsidR="00BA73BC" w:rsidRDefault="00BA73BC" w:rsidP="00CB3D99">
      <w:pPr>
        <w:spacing w:after="0" w:line="240" w:lineRule="auto"/>
        <w:rPr>
          <w:b/>
          <w:u w:val="single"/>
        </w:rPr>
      </w:pPr>
    </w:p>
    <w:p w14:paraId="091C84E9" w14:textId="77777777" w:rsidR="00CB3D99" w:rsidRPr="00CB3D99" w:rsidRDefault="00CB3D99" w:rsidP="00CB3D99">
      <w:pPr>
        <w:spacing w:after="0" w:line="240" w:lineRule="auto"/>
        <w:rPr>
          <w:b/>
          <w:u w:val="single"/>
        </w:rPr>
      </w:pPr>
    </w:p>
    <w:p w14:paraId="294124D4" w14:textId="734D5FB2" w:rsidR="001A08E7" w:rsidRPr="00CB3D99" w:rsidRDefault="001A08E7" w:rsidP="00CB3D99">
      <w:pPr>
        <w:spacing w:after="0" w:line="240" w:lineRule="auto"/>
        <w:rPr>
          <w:b/>
          <w:color w:val="005487"/>
          <w:u w:val="single"/>
        </w:rPr>
      </w:pPr>
      <w:r w:rsidRPr="00CB3D99">
        <w:rPr>
          <w:b/>
          <w:color w:val="005487"/>
          <w:u w:val="single"/>
        </w:rPr>
        <w:t>Fire Extinguishers</w:t>
      </w:r>
    </w:p>
    <w:p w14:paraId="432EA13F" w14:textId="77777777" w:rsidR="00CA0B95" w:rsidRDefault="00CA0B95" w:rsidP="00CB3D99">
      <w:pPr>
        <w:spacing w:after="0" w:line="240" w:lineRule="auto"/>
      </w:pPr>
      <w:r>
        <w:t>Portable fire extinguishers apply an extinguishing agent that will either cool burning fuel, displace or remove oxygen, or stop the chemical reaction so a fire cannot continue to burn.</w:t>
      </w:r>
    </w:p>
    <w:p w14:paraId="6EECCB9F" w14:textId="77777777" w:rsidR="001A08E7" w:rsidRDefault="001940B6" w:rsidP="00CB3D99">
      <w:pPr>
        <w:spacing w:after="0" w:line="240" w:lineRule="auto"/>
      </w:pPr>
      <w:hyperlink r:id="rId15" w:history="1">
        <w:r w:rsidR="00F056C8" w:rsidRPr="00F056C8">
          <w:rPr>
            <w:rStyle w:val="Hyperlink"/>
          </w:rPr>
          <w:t>Alliant Fire Extinguisher Basics Fact Sheet</w:t>
        </w:r>
      </w:hyperlink>
    </w:p>
    <w:p w14:paraId="0D4C7585" w14:textId="77777777" w:rsidR="00F056C8" w:rsidRDefault="001940B6" w:rsidP="00CB3D99">
      <w:pPr>
        <w:spacing w:after="0" w:line="240" w:lineRule="auto"/>
      </w:pPr>
      <w:hyperlink r:id="rId16" w:history="1">
        <w:r w:rsidR="00F056C8" w:rsidRPr="00F056C8">
          <w:rPr>
            <w:rStyle w:val="Hyperlink"/>
          </w:rPr>
          <w:t>8 CCR §6151. Portable Fire Extinguishers</w:t>
        </w:r>
      </w:hyperlink>
      <w:r w:rsidR="00F056C8">
        <w:t xml:space="preserve"> – Cal/OSHA general industry standard</w:t>
      </w:r>
    </w:p>
    <w:p w14:paraId="49453261" w14:textId="77777777" w:rsidR="00F056C8" w:rsidRDefault="001940B6" w:rsidP="00CB3D99">
      <w:pPr>
        <w:spacing w:after="0" w:line="240" w:lineRule="auto"/>
      </w:pPr>
      <w:hyperlink r:id="rId17" w:history="1">
        <w:r w:rsidR="00F056C8" w:rsidRPr="00F056C8">
          <w:rPr>
            <w:rStyle w:val="Hyperlink"/>
          </w:rPr>
          <w:t>8 CCR §1922. Portable Fire Fighting Equipment</w:t>
        </w:r>
      </w:hyperlink>
      <w:r w:rsidR="00F056C8">
        <w:t xml:space="preserve"> – Cal/OSHA construction industry standard</w:t>
      </w:r>
    </w:p>
    <w:p w14:paraId="7EAA7C84" w14:textId="77777777" w:rsidR="00F056C8" w:rsidRPr="00E94831" w:rsidRDefault="001940B6" w:rsidP="00CB3D99">
      <w:pPr>
        <w:spacing w:after="0" w:line="240" w:lineRule="auto"/>
      </w:pPr>
      <w:hyperlink r:id="rId18" w:history="1">
        <w:r w:rsidR="004862F4" w:rsidRPr="004862F4">
          <w:rPr>
            <w:rStyle w:val="Hyperlink"/>
          </w:rPr>
          <w:t>OSHA Portable Fire Extinguishers eTool</w:t>
        </w:r>
      </w:hyperlink>
    </w:p>
    <w:p w14:paraId="69D48E22" w14:textId="2623A022" w:rsidR="00CB3D99" w:rsidRDefault="00CB3D99" w:rsidP="00CB3D99">
      <w:pPr>
        <w:spacing w:after="0" w:line="240" w:lineRule="auto"/>
        <w:rPr>
          <w:b/>
          <w:u w:val="single"/>
        </w:rPr>
      </w:pPr>
    </w:p>
    <w:p w14:paraId="3FC308C0" w14:textId="77777777" w:rsidR="00CB3D99" w:rsidRDefault="00CB3D99" w:rsidP="00CB3D99">
      <w:pPr>
        <w:spacing w:after="0" w:line="240" w:lineRule="auto"/>
        <w:rPr>
          <w:b/>
          <w:u w:val="single"/>
        </w:rPr>
      </w:pPr>
    </w:p>
    <w:p w14:paraId="2707ABD1" w14:textId="61252A4C" w:rsidR="00CE7381" w:rsidRPr="00CB3D99" w:rsidRDefault="00CE7381" w:rsidP="00CB3D99">
      <w:pPr>
        <w:spacing w:after="0" w:line="240" w:lineRule="auto"/>
        <w:rPr>
          <w:b/>
          <w:color w:val="005487"/>
          <w:u w:val="single"/>
        </w:rPr>
      </w:pPr>
      <w:r w:rsidRPr="00CB3D99">
        <w:rPr>
          <w:b/>
          <w:color w:val="005487"/>
          <w:u w:val="single"/>
        </w:rPr>
        <w:t>Hot</w:t>
      </w:r>
      <w:r w:rsidR="00CA0B95" w:rsidRPr="00CB3D99">
        <w:rPr>
          <w:b/>
          <w:color w:val="005487"/>
          <w:u w:val="single"/>
        </w:rPr>
        <w:t xml:space="preserve"> W</w:t>
      </w:r>
      <w:r w:rsidRPr="00CB3D99">
        <w:rPr>
          <w:b/>
          <w:color w:val="005487"/>
          <w:u w:val="single"/>
        </w:rPr>
        <w:t xml:space="preserve">ork </w:t>
      </w:r>
    </w:p>
    <w:p w14:paraId="6C57401F" w14:textId="77777777" w:rsidR="00CA0B95" w:rsidRDefault="00CA0B95" w:rsidP="00CB3D99">
      <w:pPr>
        <w:spacing w:after="0" w:line="240" w:lineRule="auto"/>
      </w:pPr>
      <w:r>
        <w:t xml:space="preserve">Hot work involving burning, welding, or a similar operation that is capable of initiating fires or explosions. A hot works safety plan takes the appropriate steps to eliminate or minimize the hazard. </w:t>
      </w:r>
    </w:p>
    <w:p w14:paraId="49BE384A" w14:textId="2AE9C1B8" w:rsidR="00E94831" w:rsidRPr="00E94831" w:rsidRDefault="001940B6" w:rsidP="00CB3D99">
      <w:pPr>
        <w:spacing w:after="0" w:line="240" w:lineRule="auto"/>
        <w:rPr>
          <w:color w:val="0000FF"/>
          <w:u w:val="single"/>
        </w:rPr>
      </w:pPr>
      <w:hyperlink r:id="rId19" w:history="1">
        <w:r w:rsidR="00CE7381" w:rsidRPr="00E13112">
          <w:rPr>
            <w:rStyle w:val="Hyperlink"/>
          </w:rPr>
          <w:t xml:space="preserve">JPIA </w:t>
        </w:r>
        <w:r w:rsidR="00E13112" w:rsidRPr="00E13112">
          <w:rPr>
            <w:rStyle w:val="Hyperlink"/>
          </w:rPr>
          <w:t xml:space="preserve">Sample </w:t>
        </w:r>
        <w:r w:rsidR="00CE7381" w:rsidRPr="00E13112">
          <w:rPr>
            <w:rStyle w:val="Hyperlink"/>
          </w:rPr>
          <w:t>Model Hot Work Permit</w:t>
        </w:r>
      </w:hyperlink>
    </w:p>
    <w:p w14:paraId="218254A3" w14:textId="77777777" w:rsidR="00E94831" w:rsidRDefault="001940B6" w:rsidP="00CB3D99">
      <w:pPr>
        <w:spacing w:after="0" w:line="240" w:lineRule="auto"/>
      </w:pPr>
      <w:hyperlink r:id="rId20" w:history="1">
        <w:r w:rsidR="00E94831" w:rsidRPr="00E94831">
          <w:rPr>
            <w:rStyle w:val="Hyperlink"/>
          </w:rPr>
          <w:t>Alliant Hot Work Precaution</w:t>
        </w:r>
        <w:r w:rsidR="00F056C8">
          <w:rPr>
            <w:rStyle w:val="Hyperlink"/>
          </w:rPr>
          <w:t>s Fact Sheet</w:t>
        </w:r>
      </w:hyperlink>
    </w:p>
    <w:p w14:paraId="1FF5BE51" w14:textId="77777777" w:rsidR="00051689" w:rsidRPr="00E94831" w:rsidRDefault="001940B6" w:rsidP="00CB3D99">
      <w:pPr>
        <w:spacing w:after="0" w:line="240" w:lineRule="auto"/>
      </w:pPr>
      <w:hyperlink r:id="rId21" w:history="1">
        <w:r w:rsidR="00051689" w:rsidRPr="00E94831">
          <w:rPr>
            <w:rStyle w:val="Hyperlink"/>
          </w:rPr>
          <w:t>NFPA Hot Work Safety Fact Sheet</w:t>
        </w:r>
      </w:hyperlink>
    </w:p>
    <w:p w14:paraId="137A97BD" w14:textId="383383C5" w:rsidR="00CB3D99" w:rsidRDefault="00CB3D99" w:rsidP="00CB3D99">
      <w:pPr>
        <w:spacing w:after="0" w:line="240" w:lineRule="auto"/>
        <w:rPr>
          <w:b/>
          <w:u w:val="single"/>
        </w:rPr>
      </w:pPr>
    </w:p>
    <w:p w14:paraId="2B52E420" w14:textId="77777777" w:rsidR="00CB3D99" w:rsidRDefault="00CB3D99" w:rsidP="00CB3D99">
      <w:pPr>
        <w:spacing w:after="0" w:line="240" w:lineRule="auto"/>
        <w:rPr>
          <w:b/>
          <w:u w:val="single"/>
        </w:rPr>
      </w:pPr>
    </w:p>
    <w:p w14:paraId="6F69FF73" w14:textId="1A5D971B" w:rsidR="00E94831" w:rsidRPr="00CB3D99" w:rsidRDefault="004862F4" w:rsidP="00CB3D99">
      <w:pPr>
        <w:spacing w:after="0" w:line="240" w:lineRule="auto"/>
        <w:rPr>
          <w:b/>
          <w:color w:val="005487"/>
          <w:u w:val="single"/>
        </w:rPr>
      </w:pPr>
      <w:r w:rsidRPr="00CB3D99">
        <w:rPr>
          <w:b/>
          <w:color w:val="005487"/>
          <w:u w:val="single"/>
        </w:rPr>
        <w:t>Flammable Liquids</w:t>
      </w:r>
    </w:p>
    <w:p w14:paraId="5079E067" w14:textId="77777777" w:rsidR="00CA0B95" w:rsidRDefault="00CA0B95" w:rsidP="00CB3D99">
      <w:pPr>
        <w:spacing w:after="0" w:line="240" w:lineRule="auto"/>
      </w:pPr>
      <w:r w:rsidRPr="00CA0B95">
        <w:t>Because the vapors of flammable liquids ignite and burn easily, strict storage requirements are essential.</w:t>
      </w:r>
    </w:p>
    <w:p w14:paraId="6EA2B28C" w14:textId="77777777" w:rsidR="00E94831" w:rsidRDefault="001940B6" w:rsidP="00CB3D99">
      <w:pPr>
        <w:spacing w:after="0" w:line="240" w:lineRule="auto"/>
        <w:rPr>
          <w:rStyle w:val="Hyperlink"/>
        </w:rPr>
      </w:pPr>
      <w:hyperlink r:id="rId22" w:history="1">
        <w:r w:rsidR="00E94831" w:rsidRPr="00E94831">
          <w:rPr>
            <w:rStyle w:val="Hyperlink"/>
          </w:rPr>
          <w:t>Alliant Flammable Liquids – Safe Handling</w:t>
        </w:r>
      </w:hyperlink>
    </w:p>
    <w:p w14:paraId="72A88A9C" w14:textId="28A58DAD" w:rsidR="00E94831" w:rsidRDefault="001940B6" w:rsidP="00CB3D99">
      <w:pPr>
        <w:spacing w:after="0" w:line="240" w:lineRule="auto"/>
        <w:rPr>
          <w:rStyle w:val="Hyperlink"/>
        </w:rPr>
      </w:pPr>
      <w:hyperlink r:id="rId23" w:history="1">
        <w:r w:rsidR="004862F4" w:rsidRPr="00BA73BC">
          <w:rPr>
            <w:rStyle w:val="Hyperlink"/>
          </w:rPr>
          <w:t xml:space="preserve">Cal/OSHA </w:t>
        </w:r>
        <w:r w:rsidR="00BA73BC" w:rsidRPr="00BA73BC">
          <w:rPr>
            <w:rStyle w:val="Hyperlink"/>
          </w:rPr>
          <w:t>Flammable Liquids, Gases and Vapors Container and Portable Tank Storage Standards</w:t>
        </w:r>
      </w:hyperlink>
    </w:p>
    <w:p w14:paraId="7238E981" w14:textId="0A31E27E" w:rsidR="00B75987" w:rsidRDefault="00B75987" w:rsidP="00B75987">
      <w:pPr>
        <w:jc w:val="right"/>
      </w:pPr>
    </w:p>
    <w:p w14:paraId="36CAA715" w14:textId="4680E4D6" w:rsidR="00DE42CE" w:rsidRPr="00DE42CE" w:rsidRDefault="00DE42CE" w:rsidP="00DE42CE">
      <w:pPr>
        <w:jc w:val="center"/>
        <w:rPr>
          <w:b/>
          <w:bCs/>
          <w:sz w:val="18"/>
          <w:szCs w:val="18"/>
        </w:rPr>
      </w:pPr>
      <w:r w:rsidRPr="00DE42CE">
        <w:rPr>
          <w:b/>
          <w:bCs/>
          <w:sz w:val="18"/>
          <w:szCs w:val="18"/>
        </w:rPr>
        <w:t>This model from/template must be customized to meet your Agency’s needs.</w:t>
      </w:r>
    </w:p>
    <w:sectPr w:rsidR="00DE42CE" w:rsidRPr="00DE42CE" w:rsidSect="00E94831">
      <w:headerReference w:type="default" r:id="rId24"/>
      <w:footerReference w:type="default" r:id="rId25"/>
      <w:footerReference w:type="first" r:id="rId26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DC98E" w14:textId="77777777" w:rsidR="00082299" w:rsidRDefault="00082299" w:rsidP="00B94281">
      <w:pPr>
        <w:spacing w:after="0" w:line="240" w:lineRule="auto"/>
      </w:pPr>
      <w:r>
        <w:separator/>
      </w:r>
    </w:p>
  </w:endnote>
  <w:endnote w:type="continuationSeparator" w:id="0">
    <w:p w14:paraId="10BBBC50" w14:textId="77777777" w:rsidR="00082299" w:rsidRDefault="00082299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1A2C6F7-11EF-4EC4-A8B7-A5DF77705D6A}"/>
    <w:embedBold r:id="rId2" w:fontKey="{24B25DDB-4250-4E49-923A-881634709059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401B010D-9462-46CA-929A-146E7EBACB37}"/>
    <w:embedBold r:id="rId4" w:fontKey="{408D5A76-3625-4181-833D-E6D4E0C6A12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0BE95D33-648F-46BD-BBD9-BB627C21D2F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39619BBE-BBEA-4086-B3FF-EABD47567D0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F36B2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CE7381">
      <w:rPr>
        <w:sz w:val="18"/>
        <w:szCs w:val="18"/>
      </w:rPr>
      <w:t>Fire Web Resources</w:t>
    </w:r>
  </w:p>
  <w:p w14:paraId="00125583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E94831">
      <w:rPr>
        <w:sz w:val="18"/>
        <w:szCs w:val="18"/>
      </w:rPr>
      <w:t>2</w:t>
    </w:r>
  </w:p>
  <w:p w14:paraId="5A673CF5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5A8CC" w14:textId="77777777" w:rsidR="00E94831" w:rsidRDefault="00E94831" w:rsidP="00E94831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Fire Web Resources</w:t>
    </w:r>
  </w:p>
  <w:p w14:paraId="1FD4F7A1" w14:textId="5C545A7A" w:rsidR="00E94831" w:rsidRPr="00E94831" w:rsidRDefault="00E9483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041DC" w14:textId="77777777" w:rsidR="00082299" w:rsidRDefault="00082299" w:rsidP="00B94281">
      <w:pPr>
        <w:spacing w:after="0" w:line="240" w:lineRule="auto"/>
      </w:pPr>
      <w:r>
        <w:separator/>
      </w:r>
    </w:p>
  </w:footnote>
  <w:footnote w:type="continuationSeparator" w:id="0">
    <w:p w14:paraId="10EE62F9" w14:textId="77777777" w:rsidR="00082299" w:rsidRDefault="00082299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49ADE" w14:textId="77777777" w:rsidR="002000D0" w:rsidRDefault="00E94831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E94831">
      <w:rPr>
        <w:rFonts w:ascii="AvantGarde Bold" w:hAnsi="AvantGarde Bold"/>
        <w:color w:val="005487"/>
        <w:sz w:val="28"/>
        <w:szCs w:val="28"/>
      </w:rPr>
      <w:t>Fire Web Resources</w:t>
    </w:r>
  </w:p>
  <w:p w14:paraId="2015E6E8" w14:textId="77777777" w:rsidR="00E94831" w:rsidRDefault="00E94831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TrueType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szS3NDc2MDAzMrZU0lEKTi0uzszPAykwrQUAV9QpRywAAAA="/>
  </w:docVars>
  <w:rsids>
    <w:rsidRoot w:val="00B90FC2"/>
    <w:rsid w:val="00024955"/>
    <w:rsid w:val="00043018"/>
    <w:rsid w:val="00051689"/>
    <w:rsid w:val="000574E3"/>
    <w:rsid w:val="00082299"/>
    <w:rsid w:val="00094351"/>
    <w:rsid w:val="000F11F3"/>
    <w:rsid w:val="00110B58"/>
    <w:rsid w:val="00111520"/>
    <w:rsid w:val="0012289B"/>
    <w:rsid w:val="00132103"/>
    <w:rsid w:val="00160F47"/>
    <w:rsid w:val="00174198"/>
    <w:rsid w:val="001940B6"/>
    <w:rsid w:val="00195C30"/>
    <w:rsid w:val="001A08E7"/>
    <w:rsid w:val="002000D0"/>
    <w:rsid w:val="00213C11"/>
    <w:rsid w:val="0026738E"/>
    <w:rsid w:val="002A6265"/>
    <w:rsid w:val="002B3172"/>
    <w:rsid w:val="002C5BDF"/>
    <w:rsid w:val="002D027C"/>
    <w:rsid w:val="00380B78"/>
    <w:rsid w:val="00380EBA"/>
    <w:rsid w:val="003A66A1"/>
    <w:rsid w:val="003E0C9B"/>
    <w:rsid w:val="003E5A11"/>
    <w:rsid w:val="00402E66"/>
    <w:rsid w:val="00477BE2"/>
    <w:rsid w:val="004862F4"/>
    <w:rsid w:val="004C077A"/>
    <w:rsid w:val="004C5704"/>
    <w:rsid w:val="005327DF"/>
    <w:rsid w:val="00593D6C"/>
    <w:rsid w:val="005C3CA3"/>
    <w:rsid w:val="005D192F"/>
    <w:rsid w:val="0060370E"/>
    <w:rsid w:val="006247BF"/>
    <w:rsid w:val="00661A0B"/>
    <w:rsid w:val="00661F98"/>
    <w:rsid w:val="006710BD"/>
    <w:rsid w:val="006856C3"/>
    <w:rsid w:val="00685C86"/>
    <w:rsid w:val="00743F69"/>
    <w:rsid w:val="007C767C"/>
    <w:rsid w:val="007E4E12"/>
    <w:rsid w:val="007F2DE0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9E5EB2"/>
    <w:rsid w:val="00A00250"/>
    <w:rsid w:val="00A24110"/>
    <w:rsid w:val="00A7751E"/>
    <w:rsid w:val="00A92C46"/>
    <w:rsid w:val="00AF13FE"/>
    <w:rsid w:val="00B0259D"/>
    <w:rsid w:val="00B0599C"/>
    <w:rsid w:val="00B05D2A"/>
    <w:rsid w:val="00B17148"/>
    <w:rsid w:val="00B263E2"/>
    <w:rsid w:val="00B428DA"/>
    <w:rsid w:val="00B6532F"/>
    <w:rsid w:val="00B75987"/>
    <w:rsid w:val="00B90FC2"/>
    <w:rsid w:val="00B94281"/>
    <w:rsid w:val="00BA73BC"/>
    <w:rsid w:val="00BC49D3"/>
    <w:rsid w:val="00C227F0"/>
    <w:rsid w:val="00CA0B95"/>
    <w:rsid w:val="00CB3D99"/>
    <w:rsid w:val="00CC6B52"/>
    <w:rsid w:val="00CD775B"/>
    <w:rsid w:val="00CE678F"/>
    <w:rsid w:val="00CE7381"/>
    <w:rsid w:val="00CF5E25"/>
    <w:rsid w:val="00D7202F"/>
    <w:rsid w:val="00DE42CE"/>
    <w:rsid w:val="00DE6E6D"/>
    <w:rsid w:val="00DE6E9C"/>
    <w:rsid w:val="00E13112"/>
    <w:rsid w:val="00E31BD0"/>
    <w:rsid w:val="00E33B22"/>
    <w:rsid w:val="00E94831"/>
    <w:rsid w:val="00EA7278"/>
    <w:rsid w:val="00F056C8"/>
    <w:rsid w:val="00F076EC"/>
    <w:rsid w:val="00F118B3"/>
    <w:rsid w:val="00F35EC7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5BCEAD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73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738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31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sha.gov/SLTC/etools/evacuation/fire.html" TargetMode="External"/><Relationship Id="rId18" Type="http://schemas.openxmlformats.org/officeDocument/2006/relationships/hyperlink" Target="https://www.osha.gov/SLTC/etools/evacuation/portable_required.html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nfpa.org/-/media/Files/Code-or-topic-fact-sheets/HotWorkFactSheet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dir.ca.gov/title8/3221.html" TargetMode="External"/><Relationship Id="rId17" Type="http://schemas.openxmlformats.org/officeDocument/2006/relationships/hyperlink" Target="https://www.dir.ca.gov/title8/1922.html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dir.ca.gov/title8/6151.html" TargetMode="External"/><Relationship Id="rId20" Type="http://schemas.openxmlformats.org/officeDocument/2006/relationships/hyperlink" Target="https://www.acwajpia.com/wp-content/uploads/2019/01/Hot-Work-Precautions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cwajpia.com/wp-content/uploads/2020/07/JPIA_Sample_Fire_Protection_Plan.docx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acwajpia.com/wp-content/uploads/2019/01/Fire-Extinguisher-Basics.pdf" TargetMode="External"/><Relationship Id="rId23" Type="http://schemas.openxmlformats.org/officeDocument/2006/relationships/hyperlink" Target="https://www.dir.ca.gov/title8/sb7g20a141.html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acwajpia.com/wp-content/uploads/2020/07/JPIA_Sample_Hot_Work_Permit-1.doc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acwajpia.com/wp-content/uploads/2019/01/Fire-Door-Maintenance-Program.pdf" TargetMode="External"/><Relationship Id="rId22" Type="http://schemas.openxmlformats.org/officeDocument/2006/relationships/hyperlink" Target="https://www.acwajpia.com/wp-content/uploads/2019/01/Flammable-Liquids-%E2%80%93-Safe-Handling.pdf" TargetMode="Externa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0AF49-5653-4963-9CCA-106E6E46B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8</cp:revision>
  <cp:lastPrinted>2020-04-29T15:59:00Z</cp:lastPrinted>
  <dcterms:created xsi:type="dcterms:W3CDTF">2021-01-09T23:45:00Z</dcterms:created>
  <dcterms:modified xsi:type="dcterms:W3CDTF">2021-02-24T22:12:00Z</dcterms:modified>
</cp:coreProperties>
</file>